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37E5F" w14:textId="7769A813" w:rsidR="00E9360A" w:rsidRDefault="005B0F21" w:rsidP="002352A1">
      <w:pPr>
        <w:tabs>
          <w:tab w:val="left" w:pos="990"/>
        </w:tabs>
        <w:spacing w:line="720" w:lineRule="auto"/>
        <w:ind w:left="-1080"/>
        <w:jc w:val="center"/>
      </w:pPr>
      <w:r>
        <w:rPr>
          <w:noProof/>
        </w:rPr>
        <w:drawing>
          <wp:inline distT="0" distB="0" distL="0" distR="0" wp14:anchorId="7E1C6573" wp14:editId="51C577CA">
            <wp:extent cx="7042150" cy="7042150"/>
            <wp:effectExtent l="0" t="0" r="6350" b="6350"/>
            <wp:docPr id="1" name="Picture 1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arrow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2287" cy="7042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0D6F1" w14:textId="1514480C" w:rsidR="002352A1" w:rsidRDefault="002352A1" w:rsidP="002352A1">
      <w:pPr>
        <w:spacing w:line="720" w:lineRule="auto"/>
        <w:ind w:left="-720"/>
        <w:jc w:val="center"/>
      </w:pPr>
      <w:r>
        <w:rPr>
          <w:noProof/>
        </w:rPr>
        <w:lastRenderedPageBreak/>
        <w:drawing>
          <wp:inline distT="0" distB="0" distL="0" distR="0" wp14:anchorId="62D69EDE" wp14:editId="221ADFD4">
            <wp:extent cx="2182368" cy="1834896"/>
            <wp:effectExtent l="0" t="0" r="8890" b="0"/>
            <wp:docPr id="2" name="Picture 2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2368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525CA8B8" wp14:editId="51743293">
            <wp:extent cx="1450848" cy="1834896"/>
            <wp:effectExtent l="0" t="0" r="0" b="0"/>
            <wp:docPr id="3" name="Picture 3" descr="A picture containing scissors, to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scissors, tool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0848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76ECE7AD" wp14:editId="71C50F0F">
            <wp:extent cx="960120" cy="1834896"/>
            <wp:effectExtent l="0" t="0" r="0" b="0"/>
            <wp:docPr id="4" name="Picture 4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ic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0120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568BE6EC" wp14:editId="566FB8D4">
            <wp:extent cx="1917324" cy="1837944"/>
            <wp:effectExtent l="0" t="0" r="6985" b="0"/>
            <wp:docPr id="5" name="Picture 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Ic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7324" cy="183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15CC61A1" wp14:editId="6F78AE1E">
            <wp:extent cx="947928" cy="1834896"/>
            <wp:effectExtent l="0" t="0" r="5080" b="0"/>
            <wp:docPr id="6" name="Picture 6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hap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7928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        </w:t>
      </w:r>
      <w:r>
        <w:rPr>
          <w:noProof/>
        </w:rPr>
        <w:drawing>
          <wp:inline distT="0" distB="0" distL="0" distR="0" wp14:anchorId="337FA2EE" wp14:editId="429A58D5">
            <wp:extent cx="2642616" cy="1524000"/>
            <wp:effectExtent l="0" t="0" r="5715" b="0"/>
            <wp:docPr id="7" name="Picture 7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clip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2616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</w:t>
      </w:r>
      <w:r>
        <w:rPr>
          <w:noProof/>
        </w:rPr>
        <w:drawing>
          <wp:inline distT="0" distB="0" distL="0" distR="0" wp14:anchorId="461CBC37" wp14:editId="576D6B3C">
            <wp:extent cx="1956816" cy="1834896"/>
            <wp:effectExtent l="0" t="0" r="5715" b="0"/>
            <wp:docPr id="8" name="Picture 8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Ic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816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0ED58" w14:textId="7795999C" w:rsidR="00517259" w:rsidRDefault="002352A1" w:rsidP="002352A1">
      <w:pPr>
        <w:spacing w:line="720" w:lineRule="auto"/>
        <w:ind w:left="-720"/>
        <w:jc w:val="center"/>
      </w:pPr>
      <w:r>
        <w:lastRenderedPageBreak/>
        <w:t xml:space="preserve">                                     </w:t>
      </w:r>
      <w:r>
        <w:rPr>
          <w:noProof/>
        </w:rPr>
        <w:drawing>
          <wp:inline distT="0" distB="0" distL="0" distR="0" wp14:anchorId="00AB8E8C" wp14:editId="5088387F">
            <wp:extent cx="1508760" cy="1834896"/>
            <wp:effectExtent l="0" t="0" r="0" b="0"/>
            <wp:docPr id="9" name="Picture 9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hape, arrow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                       </w:t>
      </w:r>
      <w:r>
        <w:rPr>
          <w:noProof/>
        </w:rPr>
        <w:drawing>
          <wp:inline distT="0" distB="0" distL="0" distR="0" wp14:anchorId="133F6259" wp14:editId="01ACB8F1">
            <wp:extent cx="947928" cy="1834896"/>
            <wp:effectExtent l="0" t="0" r="5080" b="0"/>
            <wp:docPr id="10" name="Picture 10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clipar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7928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               </w:t>
      </w:r>
      <w:r>
        <w:rPr>
          <w:noProof/>
        </w:rPr>
        <w:drawing>
          <wp:inline distT="0" distB="0" distL="0" distR="0" wp14:anchorId="1A897D14" wp14:editId="259A3119">
            <wp:extent cx="1517904" cy="1834896"/>
            <wp:effectExtent l="0" t="0" r="6350" b="0"/>
            <wp:docPr id="11" name="Picture 1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Ic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904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03622D9A" wp14:editId="275A4362">
            <wp:extent cx="963168" cy="1834896"/>
            <wp:effectExtent l="0" t="0" r="8890" b="0"/>
            <wp:docPr id="12" name="Picture 12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hap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3168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75852545" wp14:editId="4CD7BC06">
            <wp:extent cx="1274064" cy="1834896"/>
            <wp:effectExtent l="0" t="0" r="2540" b="0"/>
            <wp:docPr id="13" name="Picture 13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hap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4064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2D3014ED" wp14:editId="0B551F94">
            <wp:extent cx="1274064" cy="1834896"/>
            <wp:effectExtent l="0" t="0" r="2540" b="0"/>
            <wp:docPr id="14" name="Picture 14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hape, arrow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4064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6D369A43" wp14:editId="092D1AFB">
            <wp:extent cx="1405018" cy="1837944"/>
            <wp:effectExtent l="0" t="0" r="5080" b="0"/>
            <wp:docPr id="15" name="Picture 15" descr="A picture containing text, tool, scissors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tool, scissors, clipar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5018" cy="183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04A1CF8C" wp14:editId="03FFA344">
            <wp:extent cx="1798320" cy="1801368"/>
            <wp:effectExtent l="0" t="0" r="0" b="8890"/>
            <wp:docPr id="16" name="Picture 1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Ic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52E2F05F" wp14:editId="012724A0">
            <wp:extent cx="2301240" cy="1834896"/>
            <wp:effectExtent l="0" t="0" r="3810" b="0"/>
            <wp:docPr id="17" name="Picture 17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hap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1240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3BF6ABA4" wp14:editId="55B4B516">
            <wp:extent cx="966216" cy="1834896"/>
            <wp:effectExtent l="0" t="0" r="5715" b="0"/>
            <wp:docPr id="18" name="Picture 18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Ic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6216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6C28829D" wp14:editId="1093F838">
            <wp:extent cx="1274064" cy="1834896"/>
            <wp:effectExtent l="0" t="0" r="2540" b="0"/>
            <wp:docPr id="19" name="Picture 19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Shape, arrow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4064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lastRenderedPageBreak/>
        <w:drawing>
          <wp:inline distT="0" distB="0" distL="0" distR="0" wp14:anchorId="4514D4A6" wp14:editId="17A63884">
            <wp:extent cx="1048512" cy="1801368"/>
            <wp:effectExtent l="0" t="0" r="0" b="8890"/>
            <wp:docPr id="20" name="Picture 20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Logo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8512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1FAC0156" wp14:editId="13507DA7">
            <wp:extent cx="1374648" cy="1834896"/>
            <wp:effectExtent l="0" t="0" r="0" b="0"/>
            <wp:docPr id="21" name="Picture 21" descr="A picture containing h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hook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648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67C2DD57" wp14:editId="11F12D7D">
            <wp:extent cx="2154936" cy="1834896"/>
            <wp:effectExtent l="0" t="0" r="0" b="0"/>
            <wp:docPr id="22" name="Picture 2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Icon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4936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5333B843" wp14:editId="6C6ACDC4">
            <wp:extent cx="1456944" cy="1834896"/>
            <wp:effectExtent l="0" t="0" r="0" b="0"/>
            <wp:docPr id="23" name="Picture 23" descr="A picture containing h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hook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944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50EEE955" wp14:editId="5ED2CDF5">
            <wp:extent cx="1478280" cy="1834896"/>
            <wp:effectExtent l="0" t="0" r="7620" b="0"/>
            <wp:docPr id="24" name="Picture 2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Icon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280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0F710F6F" wp14:editId="2D328DA3">
            <wp:extent cx="1475232" cy="1834896"/>
            <wp:effectExtent l="0" t="0" r="0" b="0"/>
            <wp:docPr id="25" name="Picture 25" descr="A picture containing text, scisso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text, scissors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5232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58A60CFB" wp14:editId="077062C3">
            <wp:extent cx="1914144" cy="1834896"/>
            <wp:effectExtent l="0" t="0" r="0" b="0"/>
            <wp:docPr id="26" name="Picture 2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Icon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144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7B0DC7B6" wp14:editId="66D1F69D">
            <wp:extent cx="1917324" cy="1837944"/>
            <wp:effectExtent l="0" t="0" r="6985" b="0"/>
            <wp:docPr id="27" name="Picture 2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Icon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7324" cy="183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2DBE8C43" wp14:editId="58341E13">
            <wp:extent cx="2831592" cy="1664208"/>
            <wp:effectExtent l="0" t="0" r="6985" b="0"/>
            <wp:docPr id="28" name="Picture 28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logo&#10;&#10;Description automatically generated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1592" cy="1664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57D26E04" wp14:editId="62729239">
            <wp:extent cx="2075688" cy="1807464"/>
            <wp:effectExtent l="0" t="0" r="1270" b="2540"/>
            <wp:docPr id="29" name="Picture 2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Icon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5688" cy="1807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4AE2A4E" wp14:editId="60606DF2">
            <wp:extent cx="2249424" cy="1847088"/>
            <wp:effectExtent l="0" t="0" r="0" b="1270"/>
            <wp:docPr id="30" name="Picture 30" descr="A picture containing text, outdoor, sign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text, outdoor, sign, clipart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9424" cy="1847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6E9D7CE2" wp14:editId="3E6D6D54">
            <wp:extent cx="957072" cy="1834896"/>
            <wp:effectExtent l="0" t="0" r="0" b="0"/>
            <wp:docPr id="31" name="Picture 31" descr="Shape, arrow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Shape, arrow&#10;&#10;Description automatically generated with medium confidence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7072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244142EF" wp14:editId="6E66C390">
            <wp:extent cx="1057656" cy="1834896"/>
            <wp:effectExtent l="0" t="0" r="9525" b="0"/>
            <wp:docPr id="32" name="Picture 3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Icon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7656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22575F6E" wp14:editId="776965AB">
            <wp:extent cx="1197864" cy="1834896"/>
            <wp:effectExtent l="0" t="0" r="2540" b="0"/>
            <wp:docPr id="33" name="Picture 33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clipart&#10;&#10;Description automatically generated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7864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5CE74540" wp14:editId="216E42CA">
            <wp:extent cx="2093976" cy="1825752"/>
            <wp:effectExtent l="0" t="0" r="1905" b="3175"/>
            <wp:docPr id="34" name="Picture 3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Icon&#10;&#10;Description automatically generated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976" cy="1825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4CD316FE" wp14:editId="1E0507FE">
            <wp:extent cx="2569464" cy="2054352"/>
            <wp:effectExtent l="0" t="0" r="2540" b="3175"/>
            <wp:docPr id="35" name="Picture 3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Icon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9464" cy="205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778E60CE" wp14:editId="74578305">
            <wp:extent cx="1072896" cy="1834896"/>
            <wp:effectExtent l="0" t="0" r="0" b="0"/>
            <wp:docPr id="36" name="Picture 36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Shape, arrow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896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03B9DD34" wp14:editId="42104F20">
            <wp:extent cx="1405128" cy="1828800"/>
            <wp:effectExtent l="0" t="0" r="5080" b="0"/>
            <wp:docPr id="37" name="Picture 37" descr="A black and white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black and white logo&#10;&#10;Description automatically generated with low confidence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5128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7C2C9553" wp14:editId="06B84CC7">
            <wp:extent cx="1143000" cy="1844040"/>
            <wp:effectExtent l="0" t="0" r="0" b="3810"/>
            <wp:docPr id="38" name="Picture 38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shape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741A27B8" wp14:editId="67663313">
            <wp:extent cx="1210056" cy="1816608"/>
            <wp:effectExtent l="0" t="0" r="9525" b="0"/>
            <wp:docPr id="39" name="Picture 3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Icon&#10;&#10;Description automatically generated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0056" cy="1816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</w:t>
      </w:r>
      <w:r>
        <w:rPr>
          <w:noProof/>
        </w:rPr>
        <w:drawing>
          <wp:inline distT="0" distB="0" distL="0" distR="0" wp14:anchorId="1EE0B818" wp14:editId="42960306">
            <wp:extent cx="1530096" cy="1816608"/>
            <wp:effectExtent l="0" t="0" r="0" b="0"/>
            <wp:docPr id="40" name="Picture 40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Shape&#10;&#10;Description automatically generated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0096" cy="1816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lastRenderedPageBreak/>
        <w:drawing>
          <wp:inline distT="0" distB="0" distL="0" distR="0" wp14:anchorId="174B3CCE" wp14:editId="56C2565D">
            <wp:extent cx="1612392" cy="2109216"/>
            <wp:effectExtent l="0" t="0" r="6985" b="5715"/>
            <wp:docPr id="41" name="Picture 41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Shape, arrow&#10;&#10;Description automatically generated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392" cy="2109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77D3F9ED" wp14:editId="78780E4A">
            <wp:extent cx="2450592" cy="1984248"/>
            <wp:effectExtent l="0" t="0" r="6985" b="0"/>
            <wp:docPr id="42" name="Picture 42" descr="A close-up of a stethosco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close-up of a stethoscope&#10;&#10;Description automatically generated with medium confidence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0592" cy="1984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211EE752" wp14:editId="54C1DC7E">
            <wp:extent cx="957072" cy="1834896"/>
            <wp:effectExtent l="0" t="0" r="0" b="0"/>
            <wp:docPr id="43" name="Picture 4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Icon&#10;&#10;Description automatically generated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7072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6BE90DDF" wp14:editId="2C34B70D">
            <wp:extent cx="1167384" cy="1816608"/>
            <wp:effectExtent l="0" t="0" r="0" b="0"/>
            <wp:docPr id="44" name="Picture 44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Shape, arrow&#10;&#10;Description automatically generated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7384" cy="1816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629CC7B6" wp14:editId="7D5F2910">
            <wp:extent cx="1816608" cy="1834896"/>
            <wp:effectExtent l="0" t="0" r="0" b="0"/>
            <wp:docPr id="45" name="Picture 4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Icon&#10;&#10;Description automatically generated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608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39EC57D9" wp14:editId="46B7459F">
            <wp:extent cx="2008632" cy="1834896"/>
            <wp:effectExtent l="0" t="0" r="0" b="0"/>
            <wp:docPr id="46" name="Picture 4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Icon&#10;&#10;Description automatically generated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8632" cy="183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</w:t>
      </w:r>
      <w:r>
        <w:rPr>
          <w:noProof/>
        </w:rPr>
        <w:drawing>
          <wp:inline distT="0" distB="0" distL="0" distR="0" wp14:anchorId="1EAD01D7" wp14:editId="647046AC">
            <wp:extent cx="1603248" cy="1828800"/>
            <wp:effectExtent l="0" t="0" r="0" b="0"/>
            <wp:docPr id="47" name="Picture 47" descr="Shape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Shape, icon&#10;&#10;Description automatically generated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3248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                                                                                                                             </w:t>
      </w:r>
    </w:p>
    <w:sectPr w:rsidR="00517259" w:rsidSect="002352A1">
      <w:pgSz w:w="15840" w:h="12240" w:orient="landscape"/>
      <w:pgMar w:top="990" w:right="990" w:bottom="0" w:left="12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NLAwMbM0szQwNjdV0lEKTi0uzszPAykwrAUAD0vP0iwAAAA="/>
  </w:docVars>
  <w:rsids>
    <w:rsidRoot w:val="00E615A2"/>
    <w:rsid w:val="002352A1"/>
    <w:rsid w:val="00472C18"/>
    <w:rsid w:val="00517259"/>
    <w:rsid w:val="005B0F21"/>
    <w:rsid w:val="00964598"/>
    <w:rsid w:val="00A757A7"/>
    <w:rsid w:val="00AF3188"/>
    <w:rsid w:val="00B34E3D"/>
    <w:rsid w:val="00E3072D"/>
    <w:rsid w:val="00E61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60561"/>
  <w15:chartTrackingRefBased/>
  <w15:docId w15:val="{0A9CA126-655D-49DF-8AEF-324272A46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52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52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52A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352A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2352A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52A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352A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jpg"/><Relationship Id="rId18" Type="http://schemas.openxmlformats.org/officeDocument/2006/relationships/image" Target="media/image15.jpeg"/><Relationship Id="rId26" Type="http://schemas.openxmlformats.org/officeDocument/2006/relationships/image" Target="media/image23.jpg"/><Relationship Id="rId39" Type="http://schemas.openxmlformats.org/officeDocument/2006/relationships/image" Target="media/image36.jpg"/><Relationship Id="rId3" Type="http://schemas.openxmlformats.org/officeDocument/2006/relationships/webSettings" Target="webSettings.xml"/><Relationship Id="rId21" Type="http://schemas.openxmlformats.org/officeDocument/2006/relationships/image" Target="media/image18.jpg"/><Relationship Id="rId34" Type="http://schemas.openxmlformats.org/officeDocument/2006/relationships/image" Target="media/image31.jpg"/><Relationship Id="rId42" Type="http://schemas.openxmlformats.org/officeDocument/2006/relationships/image" Target="media/image39.jpg"/><Relationship Id="rId47" Type="http://schemas.openxmlformats.org/officeDocument/2006/relationships/image" Target="media/image44.jpg"/><Relationship Id="rId50" Type="http://schemas.openxmlformats.org/officeDocument/2006/relationships/image" Target="media/image47.jpg"/><Relationship Id="rId7" Type="http://schemas.openxmlformats.org/officeDocument/2006/relationships/image" Target="media/image4.jpg"/><Relationship Id="rId12" Type="http://schemas.openxmlformats.org/officeDocument/2006/relationships/image" Target="media/image9.jpg"/><Relationship Id="rId17" Type="http://schemas.openxmlformats.org/officeDocument/2006/relationships/image" Target="media/image14.jpg"/><Relationship Id="rId25" Type="http://schemas.openxmlformats.org/officeDocument/2006/relationships/image" Target="media/image22.jpg"/><Relationship Id="rId33" Type="http://schemas.openxmlformats.org/officeDocument/2006/relationships/image" Target="media/image30.jpg"/><Relationship Id="rId38" Type="http://schemas.openxmlformats.org/officeDocument/2006/relationships/image" Target="media/image35.jpg"/><Relationship Id="rId46" Type="http://schemas.openxmlformats.org/officeDocument/2006/relationships/image" Target="media/image43.jpg"/><Relationship Id="rId2" Type="http://schemas.openxmlformats.org/officeDocument/2006/relationships/settings" Target="settings.xml"/><Relationship Id="rId16" Type="http://schemas.openxmlformats.org/officeDocument/2006/relationships/image" Target="media/image13.jpg"/><Relationship Id="rId20" Type="http://schemas.openxmlformats.org/officeDocument/2006/relationships/image" Target="media/image17.jpg"/><Relationship Id="rId29" Type="http://schemas.openxmlformats.org/officeDocument/2006/relationships/image" Target="media/image26.jpg"/><Relationship Id="rId41" Type="http://schemas.openxmlformats.org/officeDocument/2006/relationships/image" Target="media/image38.jpg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24" Type="http://schemas.openxmlformats.org/officeDocument/2006/relationships/image" Target="media/image21.jpg"/><Relationship Id="rId32" Type="http://schemas.openxmlformats.org/officeDocument/2006/relationships/image" Target="media/image29.jpg"/><Relationship Id="rId37" Type="http://schemas.openxmlformats.org/officeDocument/2006/relationships/image" Target="media/image34.jpg"/><Relationship Id="rId40" Type="http://schemas.openxmlformats.org/officeDocument/2006/relationships/image" Target="media/image37.jpg"/><Relationship Id="rId45" Type="http://schemas.openxmlformats.org/officeDocument/2006/relationships/image" Target="media/image42.jpg"/><Relationship Id="rId5" Type="http://schemas.openxmlformats.org/officeDocument/2006/relationships/image" Target="media/image2.jpg"/><Relationship Id="rId15" Type="http://schemas.openxmlformats.org/officeDocument/2006/relationships/image" Target="media/image12.jpg"/><Relationship Id="rId23" Type="http://schemas.openxmlformats.org/officeDocument/2006/relationships/image" Target="media/image20.jpg"/><Relationship Id="rId28" Type="http://schemas.openxmlformats.org/officeDocument/2006/relationships/image" Target="media/image25.jpg"/><Relationship Id="rId36" Type="http://schemas.openxmlformats.org/officeDocument/2006/relationships/image" Target="media/image33.jpg"/><Relationship Id="rId49" Type="http://schemas.openxmlformats.org/officeDocument/2006/relationships/image" Target="media/image46.jpg"/><Relationship Id="rId10" Type="http://schemas.openxmlformats.org/officeDocument/2006/relationships/image" Target="media/image7.jpg"/><Relationship Id="rId19" Type="http://schemas.openxmlformats.org/officeDocument/2006/relationships/image" Target="media/image16.jpg"/><Relationship Id="rId31" Type="http://schemas.openxmlformats.org/officeDocument/2006/relationships/image" Target="media/image28.jpg"/><Relationship Id="rId44" Type="http://schemas.openxmlformats.org/officeDocument/2006/relationships/image" Target="media/image41.jpg"/><Relationship Id="rId52" Type="http://schemas.openxmlformats.org/officeDocument/2006/relationships/theme" Target="theme/theme1.xml"/><Relationship Id="rId4" Type="http://schemas.openxmlformats.org/officeDocument/2006/relationships/image" Target="media/image1.jpg"/><Relationship Id="rId9" Type="http://schemas.openxmlformats.org/officeDocument/2006/relationships/image" Target="media/image6.jpg"/><Relationship Id="rId14" Type="http://schemas.openxmlformats.org/officeDocument/2006/relationships/image" Target="media/image11.jpg"/><Relationship Id="rId22" Type="http://schemas.openxmlformats.org/officeDocument/2006/relationships/image" Target="media/image19.jpg"/><Relationship Id="rId27" Type="http://schemas.openxmlformats.org/officeDocument/2006/relationships/image" Target="media/image24.jpg"/><Relationship Id="rId30" Type="http://schemas.openxmlformats.org/officeDocument/2006/relationships/image" Target="media/image27.jpeg"/><Relationship Id="rId35" Type="http://schemas.openxmlformats.org/officeDocument/2006/relationships/image" Target="media/image32.jpg"/><Relationship Id="rId43" Type="http://schemas.openxmlformats.org/officeDocument/2006/relationships/image" Target="media/image40.jpg"/><Relationship Id="rId48" Type="http://schemas.openxmlformats.org/officeDocument/2006/relationships/image" Target="media/image45.jpg"/><Relationship Id="rId8" Type="http://schemas.openxmlformats.org/officeDocument/2006/relationships/image" Target="media/image5.jpeg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Angelo Perin</dc:creator>
  <cp:keywords/>
  <dc:description/>
  <cp:lastModifiedBy>Max Angelo Perin</cp:lastModifiedBy>
  <cp:revision>3</cp:revision>
  <dcterms:created xsi:type="dcterms:W3CDTF">2022-04-26T01:44:00Z</dcterms:created>
  <dcterms:modified xsi:type="dcterms:W3CDTF">2022-04-26T01:54:00Z</dcterms:modified>
</cp:coreProperties>
</file>